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6B03A" w14:textId="1D24EFF3" w:rsidR="009870FC" w:rsidRDefault="009870FC" w:rsidP="00F32280">
      <w:pPr>
        <w:pStyle w:val="Heading1"/>
        <w:jc w:val="center"/>
        <w:rPr>
          <w:sz w:val="44"/>
          <w:szCs w:val="36"/>
        </w:rPr>
      </w:pPr>
      <w:r w:rsidRPr="00F32280">
        <w:rPr>
          <w:sz w:val="44"/>
          <w:szCs w:val="36"/>
        </w:rPr>
        <w:t xml:space="preserve">JS Applications Exam </w:t>
      </w:r>
      <w:r w:rsidR="00F32280">
        <w:rPr>
          <w:sz w:val="44"/>
          <w:szCs w:val="36"/>
        </w:rPr>
        <w:t xml:space="preserve">Preparation </w:t>
      </w:r>
      <w:r w:rsidRPr="00F32280">
        <w:rPr>
          <w:sz w:val="44"/>
          <w:szCs w:val="36"/>
        </w:rPr>
        <w:t>–</w:t>
      </w:r>
      <w:r w:rsidR="00BF7611" w:rsidRPr="00F32280">
        <w:rPr>
          <w:sz w:val="44"/>
          <w:szCs w:val="36"/>
        </w:rPr>
        <w:t xml:space="preserve"> </w:t>
      </w:r>
      <w:proofErr w:type="spellStart"/>
      <w:r w:rsidR="00B362DD" w:rsidRPr="00F32280">
        <w:rPr>
          <w:sz w:val="44"/>
          <w:szCs w:val="36"/>
        </w:rPr>
        <w:t>GamesPlay</w:t>
      </w:r>
      <w:proofErr w:type="spellEnd"/>
    </w:p>
    <w:p w14:paraId="37CE3A03" w14:textId="77777777" w:rsidR="004C7E2A" w:rsidRDefault="004C7E2A" w:rsidP="004C7E2A">
      <w:pPr>
        <w:jc w:val="center"/>
        <w:rPr>
          <w:noProof/>
          <w:szCs w:val="24"/>
        </w:rPr>
      </w:pPr>
      <w:r>
        <w:rPr>
          <w:noProof/>
          <w:szCs w:val="24"/>
        </w:rPr>
        <w:t>Exam Preparation for the “JavaScript Applications” course @ SoftUni</w:t>
      </w:r>
    </w:p>
    <w:p w14:paraId="2D160150" w14:textId="1BE1069A" w:rsidR="004C7E2A" w:rsidRPr="004C7E2A" w:rsidRDefault="004C7E2A" w:rsidP="004C7E2A">
      <w:pPr>
        <w:jc w:val="center"/>
        <w:rPr>
          <w:szCs w:val="24"/>
        </w:rPr>
      </w:pPr>
      <w:r>
        <w:rPr>
          <w:szCs w:val="24"/>
        </w:rPr>
        <w:t xml:space="preserve">Submit your solutions in </w:t>
      </w:r>
      <w:r>
        <w:rPr>
          <w:noProof/>
          <w:szCs w:val="24"/>
        </w:rPr>
        <w:t xml:space="preserve">the </w:t>
      </w:r>
      <w:hyperlink r:id="rId11" w:anchor="0" w:history="1">
        <w:r>
          <w:rPr>
            <w:rStyle w:val="Hyperlink"/>
            <w:szCs w:val="24"/>
          </w:rPr>
          <w:t>Jud</w:t>
        </w:r>
        <w:bookmarkStart w:id="0" w:name="_GoBack"/>
        <w:bookmarkEnd w:id="0"/>
        <w:r>
          <w:rPr>
            <w:rStyle w:val="Hyperlink"/>
            <w:szCs w:val="24"/>
          </w:rPr>
          <w:t>g</w:t>
        </w:r>
        <w:r>
          <w:rPr>
            <w:rStyle w:val="Hyperlink"/>
            <w:szCs w:val="24"/>
          </w:rPr>
          <w:t>e System</w:t>
        </w:r>
      </w:hyperlink>
      <w:r>
        <w:rPr>
          <w:noProof/>
          <w:szCs w:val="24"/>
        </w:rPr>
        <w:t>.</w:t>
      </w:r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Hyperlink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1" w:name="_Hlk65055461"/>
      <w:bookmarkStart w:id="2" w:name="_Hlk65060598"/>
    </w:p>
    <w:p w14:paraId="51994755" w14:textId="7FD8E9B4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 w:rsidR="00097A55">
        <w:rPr>
          <w:b/>
        </w:rPr>
        <w:t>s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Heading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1"/>
    <w:bookmarkEnd w:id="2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lastRenderedPageBreak/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7BDE6A74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7C453449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proofErr w:type="spellStart"/>
      <w:r w:rsidR="0022178B">
        <w:rPr>
          <w:b/>
        </w:rPr>
        <w:t>GamesPlay</w:t>
      </w:r>
      <w:proofErr w:type="spellEnd"/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  <w:lang w:val="bg-BG" w:eastAsia="bg-BG"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  <w:lang w:val="bg-BG" w:eastAsia="bg-BG"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7777777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77777777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3C8AA4F3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AC30D4" w:rsidRDefault="009870FC" w:rsidP="001406D9">
      <w:pPr>
        <w:pStyle w:val="Heading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615F396" w:rsidR="009870FC" w:rsidRDefault="00A8503D" w:rsidP="001406D9">
      <w:pPr>
        <w:pStyle w:val="Heading3"/>
      </w:pPr>
      <w:r>
        <w:lastRenderedPageBreak/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  <w:lang w:val="bg-BG" w:eastAsia="bg-BG"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Heading3"/>
      </w:pPr>
      <w:r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  <w:lang w:val="bg-BG" w:eastAsia="bg-BG"/>
        </w:rPr>
        <w:lastRenderedPageBreak/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  <w:lang w:val="bg-BG" w:eastAsia="bg-BG"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  <w:lang w:val="bg-BG" w:eastAsia="bg-BG"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Heading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  <w:lang w:val="bg-BG" w:eastAsia="bg-BG"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0F2435" w:rsidRPr="000F2435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77777777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976C462" w:rsidR="00202E28" w:rsidRDefault="00A7522F" w:rsidP="00202E28">
      <w:pPr>
        <w:pStyle w:val="ListParagraph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ListParagraph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  <w:lang w:val="bg-BG" w:eastAsia="bg-BG"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Heading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  <w:lang w:val="bg-BG" w:eastAsia="bg-BG"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Heading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378EFA" w:rsidR="00D37F2E" w:rsidRDefault="00D37F2E" w:rsidP="00D37F2E">
      <w:r>
        <w:t>The delete action is available</w:t>
      </w:r>
      <w:r w:rsidR="00A7522F">
        <w:t xml:space="preserve"> to logged-in users, for game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Pr="00D37F2E">
        <w:rPr>
          <w:b/>
          <w:bCs/>
        </w:rPr>
        <w:t>Home</w:t>
      </w:r>
      <w:r>
        <w:t xml:space="preserve"> page.</w:t>
      </w:r>
    </w:p>
    <w:p w14:paraId="0C980C14" w14:textId="03619547" w:rsidR="006144F6" w:rsidRDefault="009870FC" w:rsidP="004A35D0">
      <w:pPr>
        <w:pStyle w:val="Heading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616D042D" w:rsidR="004510A5" w:rsidRDefault="004510A5" w:rsidP="004510A5">
      <w:r>
        <w:t xml:space="preserve">Every logged-in user should be able to </w:t>
      </w:r>
      <w:r>
        <w:rPr>
          <w:b/>
        </w:rPr>
        <w:t>comments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209A860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2B135AFB" w14:textId="0153F1F8" w:rsidR="004A35D0" w:rsidRDefault="00421B40" w:rsidP="00BE7265">
      <w:r>
        <w:rPr>
          <w:noProof/>
          <w:lang w:val="bg-BG" w:eastAsia="bg-BG"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  <w:lang w:val="bg-BG" w:eastAsia="bg-BG"/>
        </w:rPr>
        <w:lastRenderedPageBreak/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  <w:lang w:val="bg-BG" w:eastAsia="bg-BG"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6E8C616C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1EEFAEB6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8796A0B" w14:textId="1D7420DD" w:rsidR="0002444B" w:rsidRDefault="00120E63" w:rsidP="00BE7265">
      <w:r>
        <w:rPr>
          <w:noProof/>
          <w:lang w:val="bg-BG" w:eastAsia="bg-BG"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70457EA6" w:rsidR="00120E63" w:rsidRDefault="00120E63" w:rsidP="00120E63">
      <w:r>
        <w:t xml:space="preserve">The view when the </w:t>
      </w:r>
      <w:r w:rsidR="00B57607">
        <w:t xml:space="preserve">logged-in </w:t>
      </w:r>
      <w:r>
        <w:t xml:space="preserve">user add </w:t>
      </w:r>
      <w:r>
        <w:rPr>
          <w:b/>
        </w:rPr>
        <w:t>Comment</w:t>
      </w:r>
      <w:r>
        <w:t xml:space="preserve"> to the game should look like:</w:t>
      </w:r>
    </w:p>
    <w:p w14:paraId="0B1D8133" w14:textId="1A4B51B0" w:rsidR="00120E63" w:rsidRDefault="00120E63" w:rsidP="00BE7265">
      <w:r>
        <w:rPr>
          <w:noProof/>
          <w:lang w:val="bg-BG" w:eastAsia="bg-BG"/>
        </w:rPr>
        <w:lastRenderedPageBreak/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34F95498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proofErr w:type="spellStart"/>
      <w:r>
        <w:t>textarea</w:t>
      </w:r>
      <w:proofErr w:type="spellEnd"/>
      <w:r>
        <w:t xml:space="preserve"> field.</w:t>
      </w:r>
    </w:p>
    <w:p w14:paraId="107F0CAB" w14:textId="66218358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game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Heading2"/>
      </w:pPr>
      <w:bookmarkStart w:id="3" w:name="_Submitting_Your_Solution"/>
      <w:bookmarkEnd w:id="3"/>
      <w:r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A687AEE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5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proofErr w:type="gramStart"/>
      <w:r>
        <w:t xml:space="preserve">the </w:t>
      </w:r>
      <w:r w:rsidRPr="00860C4B">
        <w:rPr>
          <w:rStyle w:val="CodeChar"/>
        </w:rPr>
        <w:t>it</w:t>
      </w:r>
      <w:proofErr w:type="gramEnd"/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43"/>
      <w:footerReference w:type="default" r:id="rId4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6C554E" w14:textId="77777777" w:rsidR="00EA57CF" w:rsidRDefault="00EA57CF" w:rsidP="008068A2">
      <w:pPr>
        <w:spacing w:after="0" w:line="240" w:lineRule="auto"/>
      </w:pPr>
      <w:r>
        <w:separator/>
      </w:r>
    </w:p>
  </w:endnote>
  <w:endnote w:type="continuationSeparator" w:id="0">
    <w:p w14:paraId="149C7441" w14:textId="77777777" w:rsidR="00EA57CF" w:rsidRDefault="00EA57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358BB0D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7478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7478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FD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yKbi&#10;84MCAAB0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E81DA2E" w14:textId="358BB0D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7478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2C7478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DE7E5" w14:textId="77777777" w:rsidR="00EA57CF" w:rsidRDefault="00EA57CF" w:rsidP="008068A2">
      <w:pPr>
        <w:spacing w:after="0" w:line="240" w:lineRule="auto"/>
      </w:pPr>
      <w:r>
        <w:separator/>
      </w:r>
    </w:p>
  </w:footnote>
  <w:footnote w:type="continuationSeparator" w:id="0">
    <w:p w14:paraId="28752D30" w14:textId="77777777" w:rsidR="00EA57CF" w:rsidRDefault="00EA57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0"/>
  </w:num>
  <w:num w:numId="1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A9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C7478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C7E2A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A57CF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2280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7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0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Compete/Index/3863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yperlink" Target="https://github.com/softuni-practice-server/softuni-practice-server/blob/master/README.md" TargetMode="External"/><Relationship Id="rId43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46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29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3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image" Target="media/image370.png"/><Relationship Id="rId38" Type="http://schemas.openxmlformats.org/officeDocument/2006/relationships/image" Target="media/image4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image" Target="media/image360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80.png"/><Relationship Id="rId8" Type="http://schemas.openxmlformats.org/officeDocument/2006/relationships/image" Target="media/image3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099C7-5276-49DA-B924-599B40F351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C5C941-4B66-4E8F-9E74-E6DA5A075D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78297-BCEB-435F-8C9A-D96C303CB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10860A-5EA4-4F1D-9003-40C2A779E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8</TotalTime>
  <Pages>1</Pages>
  <Words>2474</Words>
  <Characters>14106</Characters>
  <Application>Microsoft Office Word</Application>
  <DocSecurity>0</DocSecurity>
  <Lines>117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Nikol Ruseva</cp:lastModifiedBy>
  <cp:revision>97</cp:revision>
  <cp:lastPrinted>2015-10-26T22:35:00Z</cp:lastPrinted>
  <dcterms:created xsi:type="dcterms:W3CDTF">2021-07-19T09:12:00Z</dcterms:created>
  <dcterms:modified xsi:type="dcterms:W3CDTF">2022-12-10T08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